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3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9586" w:type="dxa"/>
        <w:tblLook w:val="04A0" w:firstRow="1" w:lastRow="0" w:firstColumn="1" w:lastColumn="0" w:noHBand="0" w:noVBand="1"/>
      </w:tblPr>
      <w:tblGrid>
        <w:gridCol w:w="2444"/>
        <w:gridCol w:w="2376"/>
        <w:gridCol w:w="2383"/>
        <w:gridCol w:w="2383"/>
      </w:tblGrid>
      <w:tr w:rsidR="00BB2204" w:rsidRPr="00765930" w14:paraId="28E687E1" w14:textId="77777777" w:rsidTr="00BB2204">
        <w:trPr>
          <w:trHeight w:val="1139"/>
        </w:trPr>
        <w:tc>
          <w:tcPr>
            <w:tcW w:w="2396" w:type="dxa"/>
            <w:shd w:val="clear" w:color="auto" w:fill="E7E6E6" w:themeFill="background2"/>
          </w:tcPr>
          <w:p w14:paraId="256F0785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Scenario</w:t>
            </w:r>
          </w:p>
        </w:tc>
        <w:tc>
          <w:tcPr>
            <w:tcW w:w="2396" w:type="dxa"/>
            <w:shd w:val="clear" w:color="auto" w:fill="E7E6E6" w:themeFill="background2"/>
          </w:tcPr>
          <w:p w14:paraId="2F804020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Test Step</w:t>
            </w:r>
          </w:p>
        </w:tc>
        <w:tc>
          <w:tcPr>
            <w:tcW w:w="2397" w:type="dxa"/>
            <w:shd w:val="clear" w:color="auto" w:fill="E7E6E6" w:themeFill="background2"/>
          </w:tcPr>
          <w:p w14:paraId="6628D8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2397" w:type="dxa"/>
            <w:shd w:val="clear" w:color="auto" w:fill="E7E6E6" w:themeFill="background2"/>
          </w:tcPr>
          <w:p w14:paraId="47F54F0D" w14:textId="77777777" w:rsidR="00BB2204" w:rsidRPr="00765930" w:rsidRDefault="00BB2204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765930">
              <w:rPr>
                <w:rFonts w:ascii="Times New Roman" w:hAnsi="Times New Roman" w:cs="Times New Roman"/>
                <w:b/>
                <w:sz w:val="24"/>
                <w:szCs w:val="24"/>
              </w:rPr>
              <w:t>Actual Outcome</w:t>
            </w:r>
          </w:p>
        </w:tc>
      </w:tr>
      <w:tr w:rsidR="00BB2204" w:rsidRPr="00765930" w14:paraId="28A7AFCE" w14:textId="77777777" w:rsidTr="00BB2204">
        <w:trPr>
          <w:trHeight w:val="1075"/>
        </w:trPr>
        <w:tc>
          <w:tcPr>
            <w:tcW w:w="2396" w:type="dxa"/>
          </w:tcPr>
          <w:p w14:paraId="2EF79AA1" w14:textId="4955BE0D" w:rsidR="00BB2204" w:rsidRPr="00765930" w:rsidRDefault="002A1114" w:rsidP="002A1114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  <w:tc>
          <w:tcPr>
            <w:tcW w:w="2396" w:type="dxa"/>
          </w:tcPr>
          <w:p w14:paraId="6BF3EECC" w14:textId="44AAB843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 the program.</w:t>
            </w:r>
          </w:p>
        </w:tc>
        <w:tc>
          <w:tcPr>
            <w:tcW w:w="2397" w:type="dxa"/>
          </w:tcPr>
          <w:p w14:paraId="081CFFEC" w14:textId="135B8B2E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  <w:tc>
          <w:tcPr>
            <w:tcW w:w="2397" w:type="dxa"/>
          </w:tcPr>
          <w:p w14:paraId="5B92C54B" w14:textId="39F7226D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current date automatically populates.</w:t>
            </w:r>
          </w:p>
        </w:tc>
      </w:tr>
      <w:tr w:rsidR="00BB2204" w:rsidRPr="00765930" w14:paraId="161BA4BE" w14:textId="77777777" w:rsidTr="00BB2204">
        <w:trPr>
          <w:trHeight w:val="1139"/>
        </w:trPr>
        <w:tc>
          <w:tcPr>
            <w:tcW w:w="2396" w:type="dxa"/>
          </w:tcPr>
          <w:p w14:paraId="44103858" w14:textId="1F063D2A" w:rsidR="00BB2204" w:rsidRPr="00765930" w:rsidRDefault="002A111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ine for the student name is highlighted.</w:t>
            </w:r>
          </w:p>
        </w:tc>
        <w:tc>
          <w:tcPr>
            <w:tcW w:w="2396" w:type="dxa"/>
          </w:tcPr>
          <w:p w14:paraId="3D4E5EE3" w14:textId="4D652DF4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anywhere on the line.</w:t>
            </w:r>
          </w:p>
        </w:tc>
        <w:tc>
          <w:tcPr>
            <w:tcW w:w="2397" w:type="dxa"/>
          </w:tcPr>
          <w:p w14:paraId="029AF8EB" w14:textId="01E3E31B" w:rsidR="00BB2204" w:rsidRPr="00765930" w:rsidRDefault="002A1114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The line for the student name is highlighted.</w:t>
            </w:r>
          </w:p>
        </w:tc>
        <w:tc>
          <w:tcPr>
            <w:tcW w:w="2397" w:type="dxa"/>
          </w:tcPr>
          <w:p w14:paraId="0E4C09AB" w14:textId="3E06FCBE" w:rsidR="00BB2204" w:rsidRPr="00765930" w:rsidRDefault="002A111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Lights properly to enable easy placement of check mark in right place.</w:t>
            </w:r>
          </w:p>
        </w:tc>
      </w:tr>
      <w:tr w:rsidR="00BB2204" w:rsidRPr="00765930" w14:paraId="6D8F33C6" w14:textId="77777777" w:rsidTr="00BB2204">
        <w:trPr>
          <w:trHeight w:val="1075"/>
        </w:trPr>
        <w:tc>
          <w:tcPr>
            <w:tcW w:w="2396" w:type="dxa"/>
          </w:tcPr>
          <w:p w14:paraId="3D8BB94E" w14:textId="2D1ADF50" w:rsidR="00BB2204" w:rsidRPr="00765930" w:rsidRDefault="002A111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</w:p>
        </w:tc>
        <w:tc>
          <w:tcPr>
            <w:tcW w:w="2396" w:type="dxa"/>
          </w:tcPr>
          <w:p w14:paraId="3450CC97" w14:textId="7AF5D52E" w:rsidR="00BB2204" w:rsidRPr="00765930" w:rsidRDefault="002A1114" w:rsidP="00BB220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Run the program.</w:t>
            </w:r>
          </w:p>
        </w:tc>
        <w:tc>
          <w:tcPr>
            <w:tcW w:w="2397" w:type="dxa"/>
          </w:tcPr>
          <w:p w14:paraId="1AC57BDF" w14:textId="6CD71835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</w:p>
        </w:tc>
        <w:tc>
          <w:tcPr>
            <w:tcW w:w="2397" w:type="dxa"/>
          </w:tcPr>
          <w:p w14:paraId="252DEAA3" w14:textId="12C88EEF" w:rsidR="00BB2204" w:rsidRPr="00765930" w:rsidRDefault="002A111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Information is properly aligned left.</w:t>
            </w:r>
          </w:p>
        </w:tc>
      </w:tr>
      <w:tr w:rsidR="00BB2204" w:rsidRPr="00765930" w14:paraId="6F5345F0" w14:textId="77777777" w:rsidTr="00BB2204">
        <w:trPr>
          <w:trHeight w:val="1075"/>
        </w:trPr>
        <w:tc>
          <w:tcPr>
            <w:tcW w:w="2396" w:type="dxa"/>
          </w:tcPr>
          <w:p w14:paraId="29C2147D" w14:textId="71E5D759" w:rsidR="00BB2204" w:rsidRPr="00765930" w:rsidRDefault="005F47D4" w:rsidP="00765930">
            <w:pPr>
              <w:pStyle w:val="ListParagraph"/>
              <w:numPr>
                <w:ilvl w:val="0"/>
                <w:numId w:val="1"/>
              </w:num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boxes fil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fil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n clicked.</w:t>
            </w:r>
          </w:p>
        </w:tc>
        <w:tc>
          <w:tcPr>
            <w:tcW w:w="2396" w:type="dxa"/>
          </w:tcPr>
          <w:p w14:paraId="1598C612" w14:textId="19835D02" w:rsidR="00BB2204" w:rsidRPr="00765930" w:rsidRDefault="005F47D4" w:rsidP="00765930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Click the boxes.</w:t>
            </w:r>
          </w:p>
        </w:tc>
        <w:tc>
          <w:tcPr>
            <w:tcW w:w="2397" w:type="dxa"/>
          </w:tcPr>
          <w:p w14:paraId="20F35F08" w14:textId="6CF50D9B" w:rsidR="00BB2204" w:rsidRPr="00765930" w:rsidRDefault="005F47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boxes fil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fil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n clicked.</w:t>
            </w:r>
          </w:p>
        </w:tc>
        <w:tc>
          <w:tcPr>
            <w:tcW w:w="2397" w:type="dxa"/>
          </w:tcPr>
          <w:p w14:paraId="33917C1D" w14:textId="1017EBA6" w:rsidR="00BB2204" w:rsidRPr="00765930" w:rsidRDefault="005F47D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Check boxes fill and </w:t>
            </w:r>
            <w:proofErr w:type="spellStart"/>
            <w:r>
              <w:rPr>
                <w:rFonts w:ascii="Times New Roman" w:hAnsi="Times New Roman" w:cs="Times New Roman"/>
                <w:sz w:val="24"/>
                <w:szCs w:val="24"/>
              </w:rPr>
              <w:t>unfill</w:t>
            </w:r>
            <w:proofErr w:type="spellEnd"/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when clicked.</w:t>
            </w:r>
            <w:bookmarkStart w:id="0" w:name="_GoBack"/>
            <w:bookmarkEnd w:id="0"/>
          </w:p>
        </w:tc>
      </w:tr>
    </w:tbl>
    <w:p w14:paraId="7509DFB5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p w14:paraId="16D8201D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p w14:paraId="7C54A7A9" w14:textId="77777777" w:rsidR="00BB2204" w:rsidRPr="00765930" w:rsidRDefault="00BB2204">
      <w:pPr>
        <w:rPr>
          <w:rFonts w:ascii="Times New Roman" w:hAnsi="Times New Roman" w:cs="Times New Roman"/>
          <w:sz w:val="24"/>
          <w:szCs w:val="24"/>
        </w:rPr>
      </w:pPr>
    </w:p>
    <w:sectPr w:rsidR="00BB2204" w:rsidRPr="00765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  <w:font w:name="游ゴシック Light">
    <w:panose1 w:val="00000000000000000000"/>
    <w:charset w:val="80"/>
    <w:family w:val="roman"/>
    <w:notTrueType/>
    <w:pitch w:val="default"/>
  </w:font>
  <w:font w:name="Calibri Light">
    <w:panose1 w:val="020F0302020204030204"/>
    <w:charset w:val="00"/>
    <w:family w:val="auto"/>
    <w:pitch w:val="variable"/>
    <w:sig w:usb0="00000003" w:usb1="00000000" w:usb2="00000000" w:usb3="00000000" w:csb0="00000001" w:csb1="00000000"/>
  </w:font>
  <w:font w:name="游明朝">
    <w:panose1 w:val="00000000000000000000"/>
    <w:charset w:val="8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95F15A1"/>
    <w:multiLevelType w:val="hybridMultilevel"/>
    <w:tmpl w:val="0F58E7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rEwMzazsDAwNzM1NjBU0lEKTi0uzszPAykwrAUAp16iqywAAAA="/>
  </w:docVars>
  <w:rsids>
    <w:rsidRoot w:val="00BB2204"/>
    <w:rsid w:val="002A1114"/>
    <w:rsid w:val="005F47D4"/>
    <w:rsid w:val="00765930"/>
    <w:rsid w:val="00BB2204"/>
    <w:rsid w:val="00D059A3"/>
    <w:rsid w:val="00D46B03"/>
    <w:rsid w:val="00DA22C1"/>
    <w:rsid w:val="00E074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22DB7714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Note Level 1" w:semiHidden="0" w:unhideWhenUsed="0"/>
    <w:lsdException w:name="Note Level 2" w:semiHidden="0" w:unhideWhenUsed="0"/>
    <w:lsdException w:name="Note Level 3" w:semiHidden="0" w:unhideWhenUsed="0"/>
    <w:lsdException w:name="Note Level 4" w:semiHidden="0" w:unhideWhenUsed="0"/>
    <w:lsdException w:name="Note Level 5" w:semiHidden="0" w:unhideWhenUsed="0"/>
    <w:lsdException w:name="Note Level 6" w:semiHidden="0" w:unhideWhenUsed="0"/>
    <w:lsdException w:name="Note Level 7" w:semiHidden="0" w:unhideWhenUsed="0"/>
    <w:lsdException w:name="Note Level 8" w:semiHidden="0" w:unhideWhenUsed="0"/>
    <w:lsdException w:name="Note Level 9" w:semiHidden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BB2204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BB22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fontTable" Target="fontTable.xml"/><Relationship Id="rId7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01</Words>
  <Characters>565</Characters>
  <Application>Microsoft Macintosh Word</Application>
  <DocSecurity>0</DocSecurity>
  <Lines>56</Lines>
  <Paragraphs>2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642</CharactersWithSpaces>
  <SharedDoc>false</SharedDoc>
  <HyperlinkBase/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es</dc:creator>
  <cp:keywords/>
  <dc:description/>
  <cp:lastModifiedBy>James Austin</cp:lastModifiedBy>
  <cp:revision>4</cp:revision>
  <dcterms:created xsi:type="dcterms:W3CDTF">2016-12-13T05:31:00Z</dcterms:created>
  <dcterms:modified xsi:type="dcterms:W3CDTF">2016-12-13T05:34:00Z</dcterms:modified>
  <cp:category/>
</cp:coreProperties>
</file>